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9D6F0" w14:textId="30ECCEF8" w:rsidR="00A43A71" w:rsidRPr="003E7AE9" w:rsidRDefault="00A43A71" w:rsidP="00A43A71">
      <w:pPr>
        <w:pStyle w:val="Heading1"/>
        <w:rPr>
          <w:rFonts w:ascii="Lato" w:hAnsi="Lato"/>
        </w:rPr>
      </w:pPr>
      <w:bookmarkStart w:id="0" w:name="_GoBack"/>
      <w:bookmarkEnd w:id="0"/>
      <w:r w:rsidRPr="003E7AE9">
        <w:rPr>
          <w:rFonts w:ascii="Lato" w:hAnsi="Lato"/>
        </w:rPr>
        <w:t xml:space="preserve">Life </w:t>
      </w:r>
      <w:r w:rsidR="002B06B3" w:rsidRPr="003E7AE9">
        <w:rPr>
          <w:rFonts w:ascii="Lato" w:hAnsi="Lato"/>
        </w:rPr>
        <w:t>on land</w:t>
      </w:r>
      <w:r w:rsidRPr="003E7AE9">
        <w:rPr>
          <w:rFonts w:ascii="Lato" w:hAnsi="Lato"/>
        </w:rPr>
        <w:t xml:space="preserve"> – </w:t>
      </w:r>
      <w:proofErr w:type="spellStart"/>
      <w:r w:rsidR="00F82484" w:rsidRPr="003E7AE9">
        <w:rPr>
          <w:rFonts w:ascii="Lato" w:hAnsi="Lato"/>
        </w:rPr>
        <w:t>Autofarmer</w:t>
      </w:r>
      <w:proofErr w:type="spellEnd"/>
    </w:p>
    <w:p w14:paraId="5004D0E9" w14:textId="627D3536" w:rsidR="00A43A71" w:rsidRPr="003E7AE9" w:rsidRDefault="00A43A71" w:rsidP="00A43A71">
      <w:pPr>
        <w:rPr>
          <w:rFonts w:ascii="Lato" w:hAnsi="Lato"/>
        </w:rPr>
      </w:pPr>
    </w:p>
    <w:p w14:paraId="786F3932" w14:textId="79D51CE6" w:rsidR="00230D5F" w:rsidRPr="003E7AE9" w:rsidRDefault="00230D5F" w:rsidP="00A43A71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The big picture – why is this relevant?</w:t>
      </w:r>
    </w:p>
    <w:p w14:paraId="6C319F1A" w14:textId="475B4337" w:rsidR="00230D5F" w:rsidRPr="003E7AE9" w:rsidRDefault="00230D5F" w:rsidP="00A43A71">
      <w:pPr>
        <w:rPr>
          <w:rFonts w:ascii="Lato" w:hAnsi="Lato" w:cs="Segoe UI"/>
          <w:color w:val="1A1A1A"/>
          <w:shd w:val="clear" w:color="auto" w:fill="FFFFFF"/>
        </w:rPr>
      </w:pPr>
      <w:r w:rsidRPr="003E7AE9">
        <w:rPr>
          <w:rFonts w:ascii="Lato" w:hAnsi="Lato" w:cs="Segoe UI"/>
          <w:color w:val="1A1A1A"/>
          <w:shd w:val="clear" w:color="auto" w:fill="FFFFFF"/>
        </w:rPr>
        <w:t>By 2030, combat desertification, restore degraded land and soil, including land affected by desertification, drought and floods, and strive to achieve a land degradation-neutral world.</w:t>
      </w:r>
    </w:p>
    <w:p w14:paraId="25D3FA55" w14:textId="71ED0F57" w:rsidR="00230D5F" w:rsidRPr="003E7AE9" w:rsidRDefault="00230D5F" w:rsidP="00A43A71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Learning objectives:</w:t>
      </w:r>
    </w:p>
    <w:p w14:paraId="798C9E8C" w14:textId="6B2163F1" w:rsidR="00230D5F" w:rsidRPr="003E7AE9" w:rsidRDefault="00230D5F" w:rsidP="00230D5F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E7AE9">
        <w:rPr>
          <w:rFonts w:ascii="Lato" w:hAnsi="Lato"/>
        </w:rPr>
        <w:t xml:space="preserve">Understand what the </w:t>
      </w:r>
      <w:r w:rsidR="001A0856">
        <w:rPr>
          <w:rFonts w:ascii="Lato" w:hAnsi="Lato"/>
        </w:rPr>
        <w:t>G</w:t>
      </w:r>
      <w:r w:rsidRPr="003E7AE9">
        <w:rPr>
          <w:rFonts w:ascii="Lato" w:hAnsi="Lato"/>
        </w:rPr>
        <w:t xml:space="preserve">lobal </w:t>
      </w:r>
      <w:r w:rsidR="001A0856">
        <w:rPr>
          <w:rFonts w:ascii="Lato" w:hAnsi="Lato"/>
        </w:rPr>
        <w:t>G</w:t>
      </w:r>
      <w:r w:rsidRPr="003E7AE9">
        <w:rPr>
          <w:rFonts w:ascii="Lato" w:hAnsi="Lato"/>
        </w:rPr>
        <w:t>oals are</w:t>
      </w:r>
    </w:p>
    <w:p w14:paraId="22AB4E8E" w14:textId="77777777" w:rsidR="00230D5F" w:rsidRPr="003E7AE9" w:rsidRDefault="00230D5F" w:rsidP="00230D5F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E7AE9">
        <w:rPr>
          <w:rFonts w:ascii="Lato" w:hAnsi="Lato"/>
        </w:rPr>
        <w:t>Understand what goal 15 is and its significance</w:t>
      </w:r>
    </w:p>
    <w:p w14:paraId="20F1746E" w14:textId="77777777" w:rsidR="00230D5F" w:rsidRPr="003E7AE9" w:rsidRDefault="00230D5F" w:rsidP="00230D5F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E7AE9">
        <w:rPr>
          <w:rFonts w:ascii="Lato" w:hAnsi="Lato"/>
        </w:rPr>
        <w:t>Understand the basics of transmitting data</w:t>
      </w:r>
    </w:p>
    <w:p w14:paraId="54FD9B0A" w14:textId="77777777" w:rsidR="00230D5F" w:rsidRPr="003E7AE9" w:rsidRDefault="00230D5F" w:rsidP="00230D5F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E7AE9">
        <w:rPr>
          <w:rFonts w:ascii="Lato" w:hAnsi="Lato"/>
        </w:rPr>
        <w:t>Produce a data node product to meet the success criteria</w:t>
      </w:r>
    </w:p>
    <w:p w14:paraId="2E727F5B" w14:textId="74BEE8B0" w:rsidR="00230D5F" w:rsidRPr="003E7AE9" w:rsidRDefault="00230D5F" w:rsidP="00230D5F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E7AE9">
        <w:rPr>
          <w:rFonts w:ascii="Lato" w:hAnsi="Lato"/>
        </w:rPr>
        <w:t>Develop the product further with additional features</w:t>
      </w:r>
    </w:p>
    <w:p w14:paraId="5AF1A8E3" w14:textId="024392BD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Engagement – How can I engage learners?</w:t>
      </w:r>
    </w:p>
    <w:p w14:paraId="2C6B5AA0" w14:textId="2708C978" w:rsidR="00230D5F" w:rsidRPr="003E7AE9" w:rsidRDefault="00230D5F" w:rsidP="00230D5F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3E7AE9">
        <w:rPr>
          <w:rFonts w:ascii="Lato" w:hAnsi="Lato"/>
        </w:rPr>
        <w:t xml:space="preserve">Learners may be engaged and motivated by the </w:t>
      </w:r>
      <w:r w:rsidR="00F358A4">
        <w:rPr>
          <w:rFonts w:ascii="Lato" w:hAnsi="Lato"/>
        </w:rPr>
        <w:t>G</w:t>
      </w:r>
      <w:r w:rsidRPr="003E7AE9">
        <w:rPr>
          <w:rFonts w:ascii="Lato" w:hAnsi="Lato"/>
        </w:rPr>
        <w:t xml:space="preserve">lobal </w:t>
      </w:r>
      <w:r w:rsidR="00F358A4">
        <w:rPr>
          <w:rFonts w:ascii="Lato" w:hAnsi="Lato"/>
        </w:rPr>
        <w:t>G</w:t>
      </w:r>
      <w:r w:rsidRPr="003E7AE9">
        <w:rPr>
          <w:rFonts w:ascii="Lato" w:hAnsi="Lato"/>
        </w:rPr>
        <w:t>oals context</w:t>
      </w:r>
    </w:p>
    <w:p w14:paraId="7560FEF9" w14:textId="4C6E1BF8" w:rsidR="00230D5F" w:rsidRPr="003E7AE9" w:rsidRDefault="00230D5F" w:rsidP="00230D5F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3E7AE9">
        <w:rPr>
          <w:rFonts w:ascii="Lato" w:hAnsi="Lato"/>
        </w:rPr>
        <w:t>Learners will enjoy working unfamiliar components and may be inspired by the concept of being to control the real world using relays and microcontrollers</w:t>
      </w:r>
    </w:p>
    <w:p w14:paraId="3733CD8A" w14:textId="6A89F8C8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Assessment for learning</w:t>
      </w:r>
    </w:p>
    <w:p w14:paraId="604E4FE9" w14:textId="77777777" w:rsidR="00230D5F" w:rsidRPr="003E7AE9" w:rsidRDefault="00230D5F" w:rsidP="00230D5F">
      <w:pPr>
        <w:rPr>
          <w:rFonts w:ascii="Lato" w:hAnsi="Lato"/>
          <w:b/>
          <w:bCs/>
        </w:rPr>
      </w:pPr>
      <w:r w:rsidRPr="003E7AE9">
        <w:rPr>
          <w:rFonts w:ascii="Lato" w:hAnsi="Lato"/>
          <w:b/>
          <w:bCs/>
        </w:rPr>
        <w:t xml:space="preserve">Expected progress: </w:t>
      </w:r>
    </w:p>
    <w:p w14:paraId="375C7B88" w14:textId="77777777" w:rsidR="00230D5F" w:rsidRPr="003E7AE9" w:rsidRDefault="00230D5F" w:rsidP="00230D5F">
      <w:pPr>
        <w:pStyle w:val="ListParagraph"/>
        <w:numPr>
          <w:ilvl w:val="0"/>
          <w:numId w:val="12"/>
        </w:numPr>
        <w:rPr>
          <w:rFonts w:ascii="Lato" w:hAnsi="Lato"/>
          <w:b/>
          <w:bCs/>
        </w:rPr>
      </w:pPr>
      <w:r w:rsidRPr="003E7AE9">
        <w:rPr>
          <w:rFonts w:ascii="Lato" w:hAnsi="Lato"/>
          <w:bCs/>
        </w:rPr>
        <w:t>Learners follow the guide and create a product that meets the first success criteria</w:t>
      </w:r>
    </w:p>
    <w:p w14:paraId="71FBDABB" w14:textId="77777777" w:rsidR="00230D5F" w:rsidRPr="003E7AE9" w:rsidRDefault="00230D5F" w:rsidP="00230D5F">
      <w:pPr>
        <w:rPr>
          <w:rFonts w:ascii="Lato" w:hAnsi="Lato"/>
          <w:b/>
          <w:bCs/>
        </w:rPr>
      </w:pPr>
      <w:r w:rsidRPr="003E7AE9">
        <w:rPr>
          <w:rFonts w:ascii="Lato" w:hAnsi="Lato"/>
          <w:b/>
          <w:bCs/>
        </w:rPr>
        <w:t xml:space="preserve">Good progress: </w:t>
      </w:r>
    </w:p>
    <w:p w14:paraId="66033F54" w14:textId="77777777" w:rsidR="00230D5F" w:rsidRPr="003E7AE9" w:rsidRDefault="00230D5F" w:rsidP="00230D5F">
      <w:pPr>
        <w:pStyle w:val="ListParagraph"/>
        <w:numPr>
          <w:ilvl w:val="0"/>
          <w:numId w:val="12"/>
        </w:numPr>
        <w:rPr>
          <w:rFonts w:ascii="Lato" w:hAnsi="Lato"/>
          <w:bCs/>
        </w:rPr>
      </w:pPr>
      <w:r w:rsidRPr="003E7AE9">
        <w:rPr>
          <w:rFonts w:ascii="Lato" w:hAnsi="Lato"/>
          <w:bCs/>
        </w:rPr>
        <w:t xml:space="preserve">Learners create a product that meets more than one of the success criteria and improve the product from initial designs  </w:t>
      </w:r>
    </w:p>
    <w:p w14:paraId="25A15C0C" w14:textId="77777777" w:rsidR="00230D5F" w:rsidRPr="003E7AE9" w:rsidRDefault="00230D5F" w:rsidP="00230D5F">
      <w:pPr>
        <w:rPr>
          <w:rFonts w:ascii="Lato" w:hAnsi="Lato"/>
          <w:b/>
          <w:bCs/>
        </w:rPr>
      </w:pPr>
      <w:r w:rsidRPr="003E7AE9">
        <w:rPr>
          <w:rFonts w:ascii="Lato" w:hAnsi="Lato"/>
          <w:b/>
          <w:bCs/>
        </w:rPr>
        <w:t xml:space="preserve">Exceptional progress: </w:t>
      </w:r>
    </w:p>
    <w:p w14:paraId="4A19F163" w14:textId="6E96AD81" w:rsidR="00230D5F" w:rsidRPr="003E7AE9" w:rsidRDefault="00230D5F" w:rsidP="00230D5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3E7AE9">
        <w:rPr>
          <w:rFonts w:ascii="Lato" w:hAnsi="Lato"/>
        </w:rPr>
        <w:t>Learners create a complete product that meets all success criteria. Learners iteratively improve the product and add additional functionality</w:t>
      </w:r>
    </w:p>
    <w:p w14:paraId="258B1557" w14:textId="3ADBA4B6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Key concepts:</w:t>
      </w:r>
    </w:p>
    <w:p w14:paraId="25402E33" w14:textId="1D03F902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 xml:space="preserve">Global </w:t>
      </w:r>
      <w:r w:rsidR="00F358A4">
        <w:rPr>
          <w:rFonts w:ascii="Lato" w:hAnsi="Lato"/>
        </w:rPr>
        <w:t>G</w:t>
      </w:r>
      <w:r w:rsidRPr="003E7AE9">
        <w:rPr>
          <w:rFonts w:ascii="Lato" w:hAnsi="Lato"/>
        </w:rPr>
        <w:t>oals (target 15.3)</w:t>
      </w:r>
    </w:p>
    <w:p w14:paraId="2A391B0B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End desertification and restore degraded land</w:t>
      </w:r>
    </w:p>
    <w:p w14:paraId="6BCF3788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Sensors</w:t>
      </w:r>
    </w:p>
    <w:p w14:paraId="079241A3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That a relay is a controllable switch</w:t>
      </w:r>
    </w:p>
    <w:p w14:paraId="629EE3DE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Pins on the micro:bit having different functions</w:t>
      </w:r>
    </w:p>
    <w:p w14:paraId="174AA247" w14:textId="79483825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Analogue and digital signals</w:t>
      </w:r>
    </w:p>
    <w:p w14:paraId="5A8F7E0A" w14:textId="093F09CE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Key words:</w:t>
      </w:r>
    </w:p>
    <w:p w14:paraId="7742ACA2" w14:textId="7AED0BBD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Relay</w:t>
      </w:r>
      <w:r w:rsidR="00930F96" w:rsidRPr="003E7AE9">
        <w:rPr>
          <w:rFonts w:ascii="Lato" w:hAnsi="Lato"/>
        </w:rPr>
        <w:t xml:space="preserve"> - </w:t>
      </w:r>
      <w:hyperlink r:id="rId7" w:history="1">
        <w:r w:rsidR="00930F96" w:rsidRPr="003E7AE9">
          <w:rPr>
            <w:rStyle w:val="Hyperlink"/>
            <w:rFonts w:ascii="Lato" w:hAnsi="Lato"/>
          </w:rPr>
          <w:t>https://en.wikipedia.org/wiki/Relay</w:t>
        </w:r>
      </w:hyperlink>
    </w:p>
    <w:p w14:paraId="53E5BC16" w14:textId="2C11F10F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  <w:lang w:val="fr-FR"/>
        </w:rPr>
      </w:pPr>
      <w:proofErr w:type="spellStart"/>
      <w:r w:rsidRPr="003E7AE9">
        <w:rPr>
          <w:rFonts w:ascii="Lato" w:hAnsi="Lato"/>
          <w:lang w:val="fr-FR"/>
        </w:rPr>
        <w:t>Moisture</w:t>
      </w:r>
      <w:proofErr w:type="spellEnd"/>
      <w:r w:rsidRPr="003E7AE9">
        <w:rPr>
          <w:rFonts w:ascii="Lato" w:hAnsi="Lato"/>
          <w:lang w:val="fr-FR"/>
        </w:rPr>
        <w:t xml:space="preserve"> </w:t>
      </w:r>
      <w:proofErr w:type="spellStart"/>
      <w:r w:rsidRPr="003E7AE9">
        <w:rPr>
          <w:rFonts w:ascii="Lato" w:hAnsi="Lato"/>
          <w:lang w:val="fr-FR"/>
        </w:rPr>
        <w:t>sensor</w:t>
      </w:r>
      <w:proofErr w:type="spellEnd"/>
      <w:r w:rsidR="00930F96" w:rsidRPr="003E7AE9">
        <w:rPr>
          <w:rFonts w:ascii="Lato" w:hAnsi="Lato"/>
          <w:lang w:val="fr-FR"/>
        </w:rPr>
        <w:t xml:space="preserve"> - </w:t>
      </w:r>
      <w:hyperlink r:id="rId8" w:history="1">
        <w:r w:rsidR="00930F96" w:rsidRPr="003E7AE9">
          <w:rPr>
            <w:rStyle w:val="Hyperlink"/>
            <w:rFonts w:ascii="Lato" w:hAnsi="Lato"/>
            <w:lang w:val="fr-FR"/>
          </w:rPr>
          <w:t>https://en.wikipedia.org/wiki/Hygrometer</w:t>
        </w:r>
      </w:hyperlink>
    </w:p>
    <w:p w14:paraId="2F6D6DF0" w14:textId="49EC3DF5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Light sensor</w:t>
      </w:r>
      <w:r w:rsidR="00930F96" w:rsidRPr="003E7AE9">
        <w:rPr>
          <w:rFonts w:ascii="Lato" w:hAnsi="Lato"/>
        </w:rPr>
        <w:t xml:space="preserve"> - </w:t>
      </w:r>
      <w:hyperlink r:id="rId9" w:history="1">
        <w:r w:rsidR="00930F96" w:rsidRPr="003E7AE9">
          <w:rPr>
            <w:rStyle w:val="Hyperlink"/>
            <w:rFonts w:ascii="Lato" w:hAnsi="Lato"/>
          </w:rPr>
          <w:t>https://en.wikipedia.org/wiki/Photodetector</w:t>
        </w:r>
      </w:hyperlink>
    </w:p>
    <w:p w14:paraId="4923A4F6" w14:textId="2D1EDE1D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GPIO (general purpose In Out)</w:t>
      </w:r>
      <w:r w:rsidR="00930F96" w:rsidRPr="003E7AE9">
        <w:rPr>
          <w:rFonts w:ascii="Lato" w:hAnsi="Lato"/>
        </w:rPr>
        <w:t xml:space="preserve"> - </w:t>
      </w:r>
      <w:hyperlink r:id="rId10" w:history="1">
        <w:r w:rsidR="00930F96" w:rsidRPr="003E7AE9">
          <w:rPr>
            <w:rStyle w:val="Hyperlink"/>
            <w:rFonts w:ascii="Lato" w:hAnsi="Lato"/>
          </w:rPr>
          <w:t>https://en.wikipedia.org/wiki/General-purpose_input/output</w:t>
        </w:r>
      </w:hyperlink>
    </w:p>
    <w:p w14:paraId="4C5C1EE0" w14:textId="74D4B5BD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Digital and analogue</w:t>
      </w:r>
      <w:r w:rsidR="00930F96" w:rsidRPr="003E7AE9">
        <w:rPr>
          <w:rFonts w:ascii="Lato" w:hAnsi="Lato"/>
        </w:rPr>
        <w:t xml:space="preserve"> - </w:t>
      </w:r>
      <w:hyperlink r:id="rId11" w:history="1">
        <w:r w:rsidR="00930F96" w:rsidRPr="003E7AE9">
          <w:rPr>
            <w:rStyle w:val="Hyperlink"/>
            <w:rFonts w:ascii="Lato" w:hAnsi="Lato"/>
          </w:rPr>
          <w:t>https://en.wikipedia.org/wiki/Digital-to-analog_converter</w:t>
        </w:r>
      </w:hyperlink>
    </w:p>
    <w:p w14:paraId="3A66D8F6" w14:textId="69B516CC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lastRenderedPageBreak/>
        <w:t>Differentiation:</w:t>
      </w:r>
    </w:p>
    <w:p w14:paraId="633873D6" w14:textId="3148FE9F" w:rsidR="00230D5F" w:rsidRPr="003E7AE9" w:rsidRDefault="00230D5F" w:rsidP="00230D5F">
      <w:pPr>
        <w:rPr>
          <w:rFonts w:ascii="Lato" w:hAnsi="Lato"/>
          <w:bCs/>
        </w:rPr>
      </w:pPr>
      <w:r w:rsidRPr="003E7AE9">
        <w:rPr>
          <w:rFonts w:ascii="Lato" w:hAnsi="Lato"/>
          <w:bCs/>
        </w:rPr>
        <w:t>This mini project is largely differentiated by outcome as the initial Input Process Output (IPO) design is provided and learners can simply create a program that meets the design. Stronger learners can start designing creating solutions for the other success criteria and teachers can support as necessary.</w:t>
      </w:r>
    </w:p>
    <w:p w14:paraId="404BEB90" w14:textId="24DB82D8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Resources:</w:t>
      </w:r>
    </w:p>
    <w:p w14:paraId="29356B68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 xml:space="preserve">micro:bit(s) </w:t>
      </w:r>
    </w:p>
    <w:p w14:paraId="0166361F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USB cable</w:t>
      </w:r>
    </w:p>
    <w:p w14:paraId="493705B9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3v dual relay module</w:t>
      </w:r>
    </w:p>
    <w:p w14:paraId="5EE36877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Micro:bit breakout board</w:t>
      </w:r>
    </w:p>
    <w:p w14:paraId="12316FDD" w14:textId="77777777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Moisture sensor</w:t>
      </w:r>
    </w:p>
    <w:p w14:paraId="14375144" w14:textId="6ECAC5B6" w:rsidR="00230D5F" w:rsidRPr="003E7AE9" w:rsidRDefault="00230D5F" w:rsidP="00230D5F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3E7AE9">
        <w:rPr>
          <w:rFonts w:ascii="Lato" w:hAnsi="Lato"/>
        </w:rPr>
        <w:t>Header wires (male and female)</w:t>
      </w:r>
    </w:p>
    <w:p w14:paraId="740FC269" w14:textId="3965B73E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Lesson flow</w:t>
      </w:r>
    </w:p>
    <w:p w14:paraId="6BFFD544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Introduction to the global goals concept</w:t>
      </w:r>
    </w:p>
    <w:p w14:paraId="50A5901B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 xml:space="preserve">Introduction to the ‘life on land’ goal </w:t>
      </w:r>
    </w:p>
    <w:p w14:paraId="7A964621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Discus why this goal is important and what may happen if we ignore it</w:t>
      </w:r>
    </w:p>
    <w:p w14:paraId="720D5686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Introduce the success criteria and discuss initial ideas on how to solve the problem</w:t>
      </w:r>
    </w:p>
    <w:p w14:paraId="04BD3A4F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Explain how this is a simplified version of how it would work in real life (IRL) using the diagram in the slides</w:t>
      </w:r>
    </w:p>
    <w:p w14:paraId="6A72A444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Introduce the input, process, output (IPO) model and discuss what will be sensed by the micro:bit for this prototype (use the IPO table on the slides/activity sheet) and relate to the success criteria</w:t>
      </w:r>
    </w:p>
    <w:p w14:paraId="4B14AE0D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Discuss the sensors on the micro:bit and how other sensors can be used (if available)</w:t>
      </w:r>
    </w:p>
    <w:p w14:paraId="73661165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 xml:space="preserve">Put learners into small groups (2+) and explain that they will work as a team to design and build a prototype that meets the success criteria. </w:t>
      </w:r>
    </w:p>
    <w:p w14:paraId="2DB64661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Remind learners about the importance of communication and collaboration and how the designs should be reflected in the product</w:t>
      </w:r>
    </w:p>
    <w:p w14:paraId="44B6C64A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Provide the learners with the activity sheet, micro:bits, peripherals and making resources</w:t>
      </w:r>
    </w:p>
    <w:p w14:paraId="32E1D090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Get the learners to start to design and create the prototype in their groups</w:t>
      </w:r>
    </w:p>
    <w:p w14:paraId="1C0AE953" w14:textId="77777777" w:rsidR="00230D5F" w:rsidRPr="003E7AE9" w:rsidRDefault="00230D5F" w:rsidP="00230D5F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3E7AE9">
        <w:rPr>
          <w:rFonts w:ascii="Lato" w:hAnsi="Lato"/>
        </w:rPr>
        <w:t>Encourage learners to use the IPO worksheet to plan their additional features</w:t>
      </w:r>
    </w:p>
    <w:p w14:paraId="19BAE6E5" w14:textId="77777777" w:rsidR="00230D5F" w:rsidRPr="003E7AE9" w:rsidRDefault="00230D5F" w:rsidP="00230D5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3E7AE9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Making</w:t>
      </w:r>
    </w:p>
    <w:p w14:paraId="162C6F81" w14:textId="77777777" w:rsidR="00230D5F" w:rsidRPr="003E7AE9" w:rsidRDefault="00230D5F" w:rsidP="00230D5F">
      <w:pPr>
        <w:rPr>
          <w:rFonts w:ascii="Lato" w:hAnsi="Lato"/>
        </w:rPr>
      </w:pPr>
      <w:r w:rsidRPr="003E7AE9">
        <w:rPr>
          <w:rFonts w:ascii="Lato" w:hAnsi="Lato"/>
        </w:rPr>
        <w:t xml:space="preserve">This project does not involve building anything but does involve wiring together different components which can prove fiddly. Be prepared to troubleshoot loose wires, short circuits and troublesome components. </w:t>
      </w:r>
    </w:p>
    <w:p w14:paraId="0E3395A0" w14:textId="77777777" w:rsidR="00230D5F" w:rsidRPr="003E7AE9" w:rsidRDefault="00230D5F" w:rsidP="00230D5F">
      <w:pPr>
        <w:rPr>
          <w:rFonts w:ascii="Lato" w:hAnsi="Lato"/>
        </w:rPr>
      </w:pPr>
    </w:p>
    <w:p w14:paraId="1300AEBE" w14:textId="2A04BF43" w:rsidR="00923F20" w:rsidRPr="003E7AE9" w:rsidRDefault="00923F20" w:rsidP="000E633D">
      <w:pPr>
        <w:rPr>
          <w:rFonts w:ascii="Lato" w:hAnsi="Lato"/>
        </w:rPr>
      </w:pPr>
    </w:p>
    <w:sectPr w:rsidR="00923F20" w:rsidRPr="003E7AE9" w:rsidSect="005F07FD">
      <w:headerReference w:type="default" r:id="rId12"/>
      <w:footerReference w:type="default" r:id="rId13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B64D7" w14:textId="77777777" w:rsidR="00C445D5" w:rsidRDefault="00C445D5" w:rsidP="006B36F6">
      <w:pPr>
        <w:spacing w:after="0" w:line="240" w:lineRule="auto"/>
      </w:pPr>
      <w:r>
        <w:separator/>
      </w:r>
    </w:p>
  </w:endnote>
  <w:endnote w:type="continuationSeparator" w:id="0">
    <w:p w14:paraId="5C4DC467" w14:textId="77777777" w:rsidR="00C445D5" w:rsidRDefault="00C445D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43AED" w14:textId="77777777" w:rsidR="00C445D5" w:rsidRDefault="00C445D5" w:rsidP="006B36F6">
      <w:pPr>
        <w:spacing w:after="0" w:line="240" w:lineRule="auto"/>
      </w:pPr>
      <w:r>
        <w:separator/>
      </w:r>
    </w:p>
  </w:footnote>
  <w:footnote w:type="continuationSeparator" w:id="0">
    <w:p w14:paraId="4D4E4B90" w14:textId="77777777" w:rsidR="00C445D5" w:rsidRDefault="00C445D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1CED22B7" w:rsidR="006B36F6" w:rsidRDefault="0075234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0598366" wp14:editId="36D2C2EF">
          <wp:simplePos x="0" y="0"/>
          <wp:positionH relativeFrom="column">
            <wp:posOffset>0</wp:posOffset>
          </wp:positionH>
          <wp:positionV relativeFrom="paragraph">
            <wp:posOffset>-345076</wp:posOffset>
          </wp:positionV>
          <wp:extent cx="1743075" cy="433070"/>
          <wp:effectExtent l="0" t="0" r="9525" b="5080"/>
          <wp:wrapTight wrapText="bothSides">
            <wp:wrapPolygon edited="0">
              <wp:start x="1180" y="0"/>
              <wp:lineTo x="0" y="4751"/>
              <wp:lineTo x="0" y="14252"/>
              <wp:lineTo x="5666" y="17103"/>
              <wp:lineTo x="7554" y="20903"/>
              <wp:lineTo x="8262" y="20903"/>
              <wp:lineTo x="21482" y="20903"/>
              <wp:lineTo x="21482" y="1900"/>
              <wp:lineTo x="20302" y="0"/>
              <wp:lineTo x="1180" y="0"/>
            </wp:wrapPolygon>
          </wp:wrapTight>
          <wp:docPr id="4" name="Graphic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3075" cy="433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1388C"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42F36"/>
    <w:multiLevelType w:val="hybridMultilevel"/>
    <w:tmpl w:val="CCE2A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D7AA2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tzS2tDQwBEIzEyUdpeDU4uLM/DyQAtNaAHdELPUsAAAA"/>
  </w:docVars>
  <w:rsids>
    <w:rsidRoot w:val="00D0274F"/>
    <w:rsid w:val="00010B91"/>
    <w:rsid w:val="000162B6"/>
    <w:rsid w:val="000751A3"/>
    <w:rsid w:val="00081295"/>
    <w:rsid w:val="0008457D"/>
    <w:rsid w:val="000E633D"/>
    <w:rsid w:val="000F0ED1"/>
    <w:rsid w:val="00107A51"/>
    <w:rsid w:val="001A0856"/>
    <w:rsid w:val="001D3E62"/>
    <w:rsid w:val="00230D5F"/>
    <w:rsid w:val="00246684"/>
    <w:rsid w:val="002B06B3"/>
    <w:rsid w:val="002C21F9"/>
    <w:rsid w:val="002C77FD"/>
    <w:rsid w:val="002E70C3"/>
    <w:rsid w:val="002F79FF"/>
    <w:rsid w:val="00303314"/>
    <w:rsid w:val="00313191"/>
    <w:rsid w:val="003268D4"/>
    <w:rsid w:val="00393C71"/>
    <w:rsid w:val="003C6C30"/>
    <w:rsid w:val="003E7AE9"/>
    <w:rsid w:val="00425FCC"/>
    <w:rsid w:val="00434B2C"/>
    <w:rsid w:val="00463B37"/>
    <w:rsid w:val="004707BA"/>
    <w:rsid w:val="004A3F88"/>
    <w:rsid w:val="004D22FE"/>
    <w:rsid w:val="004E487F"/>
    <w:rsid w:val="00500BAE"/>
    <w:rsid w:val="0050517C"/>
    <w:rsid w:val="005535F1"/>
    <w:rsid w:val="00581597"/>
    <w:rsid w:val="0059339C"/>
    <w:rsid w:val="005E7112"/>
    <w:rsid w:val="005F07FD"/>
    <w:rsid w:val="005F5105"/>
    <w:rsid w:val="00604AFF"/>
    <w:rsid w:val="0064035E"/>
    <w:rsid w:val="0068029E"/>
    <w:rsid w:val="00691243"/>
    <w:rsid w:val="006B36F6"/>
    <w:rsid w:val="007267DC"/>
    <w:rsid w:val="0075234F"/>
    <w:rsid w:val="0076387A"/>
    <w:rsid w:val="00780D09"/>
    <w:rsid w:val="007A5B66"/>
    <w:rsid w:val="007E01BA"/>
    <w:rsid w:val="00822C59"/>
    <w:rsid w:val="008435CD"/>
    <w:rsid w:val="008437B2"/>
    <w:rsid w:val="008910D3"/>
    <w:rsid w:val="008927E9"/>
    <w:rsid w:val="008B0E47"/>
    <w:rsid w:val="008C637A"/>
    <w:rsid w:val="008C6D76"/>
    <w:rsid w:val="008D6549"/>
    <w:rsid w:val="008F13CC"/>
    <w:rsid w:val="008F1673"/>
    <w:rsid w:val="0090526F"/>
    <w:rsid w:val="00923F20"/>
    <w:rsid w:val="00930F96"/>
    <w:rsid w:val="009417A6"/>
    <w:rsid w:val="00953671"/>
    <w:rsid w:val="009672A2"/>
    <w:rsid w:val="0098585D"/>
    <w:rsid w:val="009C5BB8"/>
    <w:rsid w:val="009D3297"/>
    <w:rsid w:val="009E2854"/>
    <w:rsid w:val="009F1E4A"/>
    <w:rsid w:val="009F3E27"/>
    <w:rsid w:val="00A351FC"/>
    <w:rsid w:val="00A43A71"/>
    <w:rsid w:val="00A510A5"/>
    <w:rsid w:val="00A75B10"/>
    <w:rsid w:val="00AE6148"/>
    <w:rsid w:val="00AF4DC6"/>
    <w:rsid w:val="00AF7A6B"/>
    <w:rsid w:val="00B54211"/>
    <w:rsid w:val="00B956C7"/>
    <w:rsid w:val="00BE23C5"/>
    <w:rsid w:val="00C21FA8"/>
    <w:rsid w:val="00C445D5"/>
    <w:rsid w:val="00C7544E"/>
    <w:rsid w:val="00CC175E"/>
    <w:rsid w:val="00D0274F"/>
    <w:rsid w:val="00D36EB2"/>
    <w:rsid w:val="00D9529A"/>
    <w:rsid w:val="00E05928"/>
    <w:rsid w:val="00E14232"/>
    <w:rsid w:val="00ED35AF"/>
    <w:rsid w:val="00ED3A06"/>
    <w:rsid w:val="00ED7807"/>
    <w:rsid w:val="00F1388C"/>
    <w:rsid w:val="00F358A4"/>
    <w:rsid w:val="00F41341"/>
    <w:rsid w:val="00F47EC6"/>
    <w:rsid w:val="00F57AE4"/>
    <w:rsid w:val="00F62315"/>
    <w:rsid w:val="00F709DE"/>
    <w:rsid w:val="00F82484"/>
    <w:rsid w:val="00FA1573"/>
    <w:rsid w:val="00FC61B1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Hygromete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Rela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Digital-to-analog_converter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eneral-purpose_input/outpu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hotodetecto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iles Booth</cp:lastModifiedBy>
  <cp:revision>80</cp:revision>
  <dcterms:created xsi:type="dcterms:W3CDTF">2018-06-05T11:06:00Z</dcterms:created>
  <dcterms:modified xsi:type="dcterms:W3CDTF">2019-11-25T16:54:00Z</dcterms:modified>
</cp:coreProperties>
</file>